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904_github-and_conversation</w:t>
      </w:r>
    </w:p>
    <w:bookmarkStart w:id="20" w:name="X37ce9f13bdd348c0951890649be2dc6b273fb75"/>
    <w:p>
      <w:pPr>
        <w:pStyle w:val="Heading2"/>
      </w:pPr>
      <w:r>
        <w:t xml:space="preserve">Conversation 1: The Use of GitHub for Writer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think GitHub is an underappreciated tool for writer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eally? I always thought it was just for programmers. What do you mea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ll, it’s like a time machine for your writing! You can revisit any version of your work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does sound interesting, but isn’t using it complicated? I barely understand G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et that. It has a learning curve, but once you get the hang of it, it opens up so many possibilities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curious. How does it handle revisions compared to Microsoft Word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it allows branching and merging, which Word can’t do. You can work on multiple ideas without losing track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ood point, but I wonder if most writers would take the time to learn i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think many would if they realized the benefits. Writing isn’t always linear; it’s messy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might be onto something. Writers deal with a lot of revisions and complexities in their work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Plus, learning something outside your usual field can be incredibly reward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. Maybe I should give it a shot; it might change my writing process.</w:t>
      </w:r>
    </w:p>
    <w:bookmarkEnd w:id="20"/>
    <w:bookmarkStart w:id="21" w:name="Xc7222a77768d1c246eb2792be982fe38f6820a1"/>
    <w:p>
      <w:pPr>
        <w:pStyle w:val="Heading2"/>
      </w:pPr>
      <w:r>
        <w:t xml:space="preserve">Conversation 2: Challenges of Using GitHub for Creative Writ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reading about how writers can use GitHub, and it fascinates me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eally? I’m not convinced though; it feels too technical for something as creative as writ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et that, but it can really streamline the editing process and keep things organiz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Sure, but aren’t writers supposed to be expressive? It feels like it could stifle creativit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don’t think so. It’s more like a safety net. It lets you experiment without fear of losing your work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just because you can go back doesn’t mean you should. Some mistakes are part of the journe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a fair point. I just think writers could benefit from having that opti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remain skeptical. Sometimes keeping it simple is better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respect that, but imagine being able to collaborate with others easily on stori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uppose that’s a plus. Still, I feel like traditional writing has its charm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bsolutely! There’s beauty in traditional methods, but embracing new tools can lead to amazing outcomes!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Maybe I’ll try it out, but I won’t be giving up my notebook anytime soon!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9:51:07Z</dcterms:created>
  <dcterms:modified xsi:type="dcterms:W3CDTF">2024-09-04T09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